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2BAAB4" w14:textId="77777777" w:rsidR="00804D8C" w:rsidRPr="001D5671" w:rsidRDefault="00804D8C" w:rsidP="00804D8C">
      <w:pPr>
        <w:jc w:val="center"/>
        <w:rPr>
          <w:b/>
        </w:rPr>
      </w:pPr>
    </w:p>
    <w:p w14:paraId="6140BB84" w14:textId="26065CF1" w:rsidR="00804D8C" w:rsidRDefault="00804D8C" w:rsidP="00804D8C">
      <w:pPr>
        <w:jc w:val="center"/>
        <w:rPr>
          <w:b/>
          <w:spacing w:val="15"/>
          <w:sz w:val="48"/>
          <w:szCs w:val="48"/>
        </w:rPr>
      </w:pPr>
      <w:r>
        <w:rPr>
          <w:b/>
          <w:spacing w:val="15"/>
          <w:sz w:val="48"/>
          <w:szCs w:val="48"/>
        </w:rPr>
        <w:t xml:space="preserve">Lab record of </w:t>
      </w:r>
      <w:r w:rsidRPr="00804D8C">
        <w:rPr>
          <w:b/>
          <w:spacing w:val="15"/>
          <w:sz w:val="48"/>
          <w:szCs w:val="48"/>
        </w:rPr>
        <w:t>7IT4-22: Security Lab</w:t>
      </w:r>
    </w:p>
    <w:p w14:paraId="5D285D05" w14:textId="0D721CD7" w:rsidR="00804D8C" w:rsidRPr="00804D8C" w:rsidRDefault="00804D8C" w:rsidP="00804D8C">
      <w:pPr>
        <w:jc w:val="center"/>
        <w:rPr>
          <w:b/>
          <w:spacing w:val="15"/>
          <w:sz w:val="32"/>
          <w:szCs w:val="32"/>
        </w:rPr>
      </w:pPr>
      <w:r w:rsidRPr="00804D8C">
        <w:rPr>
          <w:b/>
          <w:spacing w:val="15"/>
          <w:sz w:val="32"/>
          <w:szCs w:val="32"/>
        </w:rPr>
        <w:t>IV Year- VII</w:t>
      </w:r>
      <w:r w:rsidRPr="00804D8C">
        <w:rPr>
          <w:b/>
          <w:spacing w:val="15"/>
          <w:sz w:val="32"/>
          <w:szCs w:val="32"/>
        </w:rPr>
        <w:t xml:space="preserve"> </w:t>
      </w:r>
      <w:r w:rsidRPr="00804D8C">
        <w:rPr>
          <w:b/>
          <w:spacing w:val="15"/>
          <w:sz w:val="32"/>
          <w:szCs w:val="32"/>
        </w:rPr>
        <w:t>B. Tech. (Information Technology)</w:t>
      </w:r>
    </w:p>
    <w:p w14:paraId="08E86FED" w14:textId="65A6718B" w:rsidR="00804D8C" w:rsidRDefault="00804D8C" w:rsidP="00804D8C">
      <w:pPr>
        <w:jc w:val="center"/>
        <w:rPr>
          <w:b/>
          <w:spacing w:val="15"/>
          <w:sz w:val="32"/>
          <w:szCs w:val="32"/>
        </w:rPr>
      </w:pPr>
      <w:r w:rsidRPr="00804D8C">
        <w:rPr>
          <w:b/>
          <w:spacing w:val="15"/>
          <w:sz w:val="32"/>
          <w:szCs w:val="32"/>
        </w:rPr>
        <w:t>Session 2020-2021</w:t>
      </w:r>
    </w:p>
    <w:p w14:paraId="3D5EC1EE" w14:textId="77777777" w:rsidR="00804D8C" w:rsidRPr="00804D8C" w:rsidRDefault="00804D8C" w:rsidP="00804D8C">
      <w:pPr>
        <w:jc w:val="center"/>
        <w:rPr>
          <w:b/>
          <w:spacing w:val="15"/>
          <w:sz w:val="32"/>
          <w:szCs w:val="32"/>
        </w:rPr>
      </w:pPr>
    </w:p>
    <w:p w14:paraId="581A8447" w14:textId="77777777" w:rsidR="00804D8C" w:rsidRPr="001D5671" w:rsidRDefault="00804D8C" w:rsidP="00804D8C">
      <w:pPr>
        <w:jc w:val="center"/>
        <w:rPr>
          <w:b/>
        </w:rPr>
      </w:pPr>
    </w:p>
    <w:p w14:paraId="0C5185F1" w14:textId="77777777" w:rsidR="00804D8C" w:rsidRPr="00804D8C" w:rsidRDefault="00804D8C" w:rsidP="00804D8C">
      <w:pPr>
        <w:jc w:val="center"/>
        <w:rPr>
          <w:b/>
          <w:bCs/>
          <w:sz w:val="36"/>
          <w:szCs w:val="36"/>
        </w:rPr>
      </w:pPr>
      <w:r w:rsidRPr="00804D8C">
        <w:rPr>
          <w:b/>
          <w:bCs/>
          <w:sz w:val="36"/>
          <w:szCs w:val="36"/>
        </w:rPr>
        <w:t>Submitted By</w:t>
      </w:r>
    </w:p>
    <w:p w14:paraId="2E8C227A" w14:textId="77777777" w:rsidR="00804D8C" w:rsidRPr="001D5671" w:rsidRDefault="00804D8C" w:rsidP="00804D8C">
      <w:pPr>
        <w:jc w:val="center"/>
      </w:pPr>
    </w:p>
    <w:p w14:paraId="51137770" w14:textId="78C2D7FB" w:rsidR="00804D8C" w:rsidRPr="00804D8C" w:rsidRDefault="00804D8C" w:rsidP="00804D8C">
      <w:pPr>
        <w:jc w:val="center"/>
        <w:rPr>
          <w:b/>
          <w:sz w:val="32"/>
          <w:szCs w:val="32"/>
        </w:rPr>
      </w:pPr>
      <w:r w:rsidRPr="00804D8C">
        <w:rPr>
          <w:b/>
          <w:sz w:val="32"/>
          <w:szCs w:val="32"/>
        </w:rPr>
        <w:t>&lt;Your Name&gt;</w:t>
      </w:r>
    </w:p>
    <w:p w14:paraId="72D9EAB6" w14:textId="741CD771" w:rsidR="00804D8C" w:rsidRPr="00804D8C" w:rsidRDefault="00804D8C" w:rsidP="00804D8C">
      <w:pPr>
        <w:jc w:val="center"/>
        <w:rPr>
          <w:b/>
          <w:sz w:val="32"/>
          <w:szCs w:val="32"/>
        </w:rPr>
      </w:pPr>
      <w:r w:rsidRPr="00804D8C">
        <w:rPr>
          <w:bCs/>
          <w:sz w:val="32"/>
          <w:szCs w:val="32"/>
        </w:rPr>
        <w:t>VII Semester</w:t>
      </w:r>
    </w:p>
    <w:p w14:paraId="2D0E3EF4" w14:textId="0822F5BE" w:rsidR="00804D8C" w:rsidRDefault="00804D8C" w:rsidP="00804D8C">
      <w:pPr>
        <w:jc w:val="center"/>
        <w:rPr>
          <w:bCs/>
          <w:sz w:val="32"/>
          <w:szCs w:val="32"/>
        </w:rPr>
      </w:pPr>
      <w:r w:rsidRPr="00804D8C">
        <w:rPr>
          <w:bCs/>
          <w:sz w:val="32"/>
          <w:szCs w:val="32"/>
        </w:rPr>
        <w:t xml:space="preserve"> Enrollment No.:</w:t>
      </w:r>
    </w:p>
    <w:p w14:paraId="403A2A6D" w14:textId="127A7E7A" w:rsidR="00804D8C" w:rsidRDefault="00804D8C" w:rsidP="00804D8C">
      <w:pPr>
        <w:jc w:val="center"/>
        <w:rPr>
          <w:bCs/>
          <w:sz w:val="32"/>
          <w:szCs w:val="32"/>
        </w:rPr>
      </w:pPr>
    </w:p>
    <w:p w14:paraId="0052D0DC" w14:textId="042346CA" w:rsidR="00804D8C" w:rsidRDefault="00804D8C" w:rsidP="00804D8C">
      <w:pPr>
        <w:jc w:val="center"/>
        <w:rPr>
          <w:bCs/>
          <w:sz w:val="32"/>
          <w:szCs w:val="32"/>
        </w:rPr>
      </w:pPr>
    </w:p>
    <w:p w14:paraId="585F7612" w14:textId="77777777" w:rsidR="00804D8C" w:rsidRPr="00804D8C" w:rsidRDefault="00804D8C" w:rsidP="00804D8C">
      <w:pPr>
        <w:jc w:val="center"/>
        <w:rPr>
          <w:bCs/>
          <w:sz w:val="32"/>
          <w:szCs w:val="32"/>
        </w:rPr>
      </w:pPr>
    </w:p>
    <w:p w14:paraId="1691F3C8" w14:textId="77777777" w:rsidR="00804D8C" w:rsidRPr="001D5671" w:rsidRDefault="00804D8C" w:rsidP="00804D8C">
      <w:pPr>
        <w:jc w:val="center"/>
        <w:rPr>
          <w:b/>
        </w:rPr>
      </w:pPr>
    </w:p>
    <w:p w14:paraId="7841EAA9" w14:textId="0C230317" w:rsidR="00804D8C" w:rsidRPr="00804D8C" w:rsidRDefault="00804D8C" w:rsidP="00804D8C">
      <w:pPr>
        <w:jc w:val="center"/>
        <w:rPr>
          <w:b/>
          <w:bCs/>
          <w:sz w:val="36"/>
          <w:szCs w:val="36"/>
        </w:rPr>
      </w:pPr>
      <w:r w:rsidRPr="00804D8C">
        <w:rPr>
          <w:b/>
          <w:bCs/>
          <w:sz w:val="36"/>
          <w:szCs w:val="36"/>
        </w:rPr>
        <w:t xml:space="preserve">Submitted to: </w:t>
      </w:r>
    </w:p>
    <w:p w14:paraId="13D45FA4" w14:textId="77777777" w:rsidR="00804D8C" w:rsidRPr="001D5671" w:rsidRDefault="00804D8C" w:rsidP="00804D8C">
      <w:pPr>
        <w:jc w:val="center"/>
      </w:pPr>
    </w:p>
    <w:p w14:paraId="5565CF00" w14:textId="3C2741D3" w:rsidR="00804D8C" w:rsidRPr="00804D8C" w:rsidRDefault="00804D8C" w:rsidP="00804D8C">
      <w:pPr>
        <w:jc w:val="center"/>
        <w:rPr>
          <w:b/>
          <w:sz w:val="32"/>
          <w:szCs w:val="32"/>
        </w:rPr>
      </w:pPr>
      <w:r w:rsidRPr="00804D8C">
        <w:rPr>
          <w:b/>
          <w:sz w:val="32"/>
          <w:szCs w:val="32"/>
        </w:rPr>
        <w:t>Ajay Chaudhary</w:t>
      </w:r>
    </w:p>
    <w:p w14:paraId="3DC30439" w14:textId="77777777" w:rsidR="00804D8C" w:rsidRPr="00804D8C" w:rsidRDefault="00804D8C" w:rsidP="00804D8C">
      <w:pPr>
        <w:jc w:val="center"/>
        <w:rPr>
          <w:sz w:val="32"/>
          <w:szCs w:val="32"/>
        </w:rPr>
      </w:pPr>
      <w:r w:rsidRPr="00804D8C">
        <w:rPr>
          <w:sz w:val="32"/>
          <w:szCs w:val="32"/>
        </w:rPr>
        <w:t>Assistant Professor</w:t>
      </w:r>
    </w:p>
    <w:p w14:paraId="7D85D4A5" w14:textId="5509876C" w:rsidR="00804D8C" w:rsidRPr="00804D8C" w:rsidRDefault="00804D8C" w:rsidP="00804D8C">
      <w:pPr>
        <w:jc w:val="center"/>
        <w:rPr>
          <w:sz w:val="32"/>
          <w:szCs w:val="32"/>
        </w:rPr>
      </w:pPr>
      <w:r w:rsidRPr="00804D8C">
        <w:rPr>
          <w:sz w:val="32"/>
          <w:szCs w:val="32"/>
        </w:rPr>
        <w:t>Department of Information technology</w:t>
      </w:r>
    </w:p>
    <w:p w14:paraId="699D2CA6" w14:textId="5E99483D" w:rsidR="00804D8C" w:rsidRPr="001D5671" w:rsidRDefault="00804D8C" w:rsidP="00804D8C">
      <w:pPr>
        <w:jc w:val="center"/>
        <w:rPr>
          <w:b/>
        </w:rPr>
      </w:pPr>
    </w:p>
    <w:p w14:paraId="6A4747E2" w14:textId="4877CA2A" w:rsidR="00804D8C" w:rsidRPr="001D5671" w:rsidRDefault="00804D8C" w:rsidP="00804D8C">
      <w:pPr>
        <w:jc w:val="center"/>
      </w:pPr>
      <w:r>
        <w:rPr>
          <w:noProof/>
        </w:rPr>
        <w:drawing>
          <wp:inline distT="0" distB="0" distL="0" distR="0" wp14:anchorId="65A4A56F" wp14:editId="67B68047">
            <wp:extent cx="2001329" cy="2021357"/>
            <wp:effectExtent l="0" t="0" r="0" b="0"/>
            <wp:docPr id="3" name="Picture 3" descr="Government Engineering College Bikaner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overnment Engineering College Bikaner - Wikipedi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349" cy="2030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099A6" w14:textId="1D83232A" w:rsidR="00804D8C" w:rsidRDefault="00804D8C" w:rsidP="00804D8C">
      <w:pPr>
        <w:rPr>
          <w:b/>
        </w:rPr>
      </w:pPr>
    </w:p>
    <w:p w14:paraId="6A884098" w14:textId="77777777" w:rsidR="00804D8C" w:rsidRPr="001D5671" w:rsidRDefault="00804D8C" w:rsidP="00804D8C">
      <w:pPr>
        <w:rPr>
          <w:b/>
        </w:rPr>
      </w:pPr>
    </w:p>
    <w:p w14:paraId="163B1670" w14:textId="77777777" w:rsidR="00804D8C" w:rsidRPr="001D5671" w:rsidRDefault="00804D8C" w:rsidP="00804D8C">
      <w:pPr>
        <w:ind w:left="720"/>
        <w:jc w:val="center"/>
        <w:rPr>
          <w:b/>
        </w:rPr>
      </w:pPr>
    </w:p>
    <w:p w14:paraId="73D88B65" w14:textId="34AEACA0" w:rsidR="00804D8C" w:rsidRPr="00804D8C" w:rsidRDefault="00804D8C" w:rsidP="00804D8C">
      <w:pPr>
        <w:jc w:val="center"/>
        <w:rPr>
          <w:b/>
          <w:sz w:val="28"/>
          <w:szCs w:val="28"/>
        </w:rPr>
      </w:pPr>
      <w:r w:rsidRPr="00804D8C">
        <w:rPr>
          <w:b/>
          <w:sz w:val="28"/>
          <w:szCs w:val="28"/>
        </w:rPr>
        <w:t xml:space="preserve">DEPARTMENT OF </w:t>
      </w:r>
      <w:r w:rsidRPr="00804D8C">
        <w:rPr>
          <w:b/>
          <w:sz w:val="28"/>
          <w:szCs w:val="28"/>
        </w:rPr>
        <w:t>INFORMATION TECHNOLOGY</w:t>
      </w:r>
    </w:p>
    <w:p w14:paraId="5568912F" w14:textId="36939B2E" w:rsidR="00804D8C" w:rsidRDefault="00804D8C" w:rsidP="00804D8C">
      <w:pPr>
        <w:jc w:val="center"/>
        <w:rPr>
          <w:b/>
          <w:sz w:val="48"/>
          <w:szCs w:val="48"/>
        </w:rPr>
      </w:pPr>
      <w:r w:rsidRPr="00804D8C">
        <w:rPr>
          <w:b/>
          <w:sz w:val="48"/>
          <w:szCs w:val="48"/>
        </w:rPr>
        <w:t>ENGINEERING COLLEGE BIKANER</w:t>
      </w:r>
    </w:p>
    <w:p w14:paraId="66B3B9B6" w14:textId="09E0D29F" w:rsidR="00E4456D" w:rsidRDefault="00804D8C" w:rsidP="00804D8C">
      <w:pPr>
        <w:jc w:val="center"/>
      </w:pPr>
      <w:r>
        <w:rPr>
          <w:b/>
          <w:sz w:val="48"/>
          <w:szCs w:val="48"/>
        </w:rPr>
        <w:t>BIKANER</w:t>
      </w:r>
      <w:r>
        <w:rPr>
          <w:b/>
        </w:rPr>
        <w:t xml:space="preserve"> </w:t>
      </w:r>
    </w:p>
    <w:sectPr w:rsidR="00E4456D" w:rsidSect="00BC4606"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l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xMDA1MbEwtjA3MbJQ0lEKTi0uzszPAykwrAUAS5dzMCwAAAA="/>
  </w:docVars>
  <w:rsids>
    <w:rsidRoot w:val="00804D8C"/>
    <w:rsid w:val="00804D8C"/>
    <w:rsid w:val="00E44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968FB"/>
  <w15:chartTrackingRefBased/>
  <w15:docId w15:val="{BD745C67-8994-40D8-9B7A-F22552B75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D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804D8C"/>
    <w:rPr>
      <w:rFonts w:ascii="Bold" w:hAnsi="Bold" w:hint="default"/>
      <w:b/>
      <w:bCs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9</Words>
  <Characters>283</Characters>
  <Application>Microsoft Office Word</Application>
  <DocSecurity>0</DocSecurity>
  <Lines>2</Lines>
  <Paragraphs>1</Paragraphs>
  <ScaleCrop>false</ScaleCrop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Chaudhary</dc:creator>
  <cp:keywords/>
  <dc:description/>
  <cp:lastModifiedBy>Ajay Chaudhary</cp:lastModifiedBy>
  <cp:revision>1</cp:revision>
  <dcterms:created xsi:type="dcterms:W3CDTF">2020-12-03T14:49:00Z</dcterms:created>
  <dcterms:modified xsi:type="dcterms:W3CDTF">2020-12-03T14:58:00Z</dcterms:modified>
</cp:coreProperties>
</file>